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053FF" w:rsidR="00E42391" w:rsidP="006C5839" w:rsidRDefault="00E42391" w14:paraId="381370BE" w14:textId="054C10D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3454" w:rsidP="00D83454" w:rsidRDefault="00F174CD" w14:paraId="326BE0F0" w14:textId="77777777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Pr="00D83454" w:rsidR="00A26578">
        <w:rPr>
          <w:b w:val="0"/>
        </w:rPr>
        <w:t xml:space="preserve">Students’ Union UCL </w:t>
      </w:r>
    </w:p>
    <w:p w:rsidRPr="00D83454" w:rsidR="00A26578" w:rsidP="00D83454" w:rsidRDefault="006562E0" w14:paraId="5E397EA1" w14:textId="2CBF4C48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Student Action Against Homelessness Society</w:t>
      </w:r>
    </w:p>
    <w:p w:rsidRPr="007053FF" w:rsidR="00A26578" w:rsidP="00A26578" w:rsidRDefault="00A26578" w14:paraId="5EBBD036" w14:textId="77777777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:rsidRPr="00F174CD" w:rsidR="006C5839" w:rsidP="006C5839" w:rsidRDefault="00A26578" w14:paraId="11DB633E" w14:textId="7D05548C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:rsidRPr="007272C1" w:rsidR="006C5839" w:rsidP="006C5839" w:rsidRDefault="006C5839" w14:paraId="508981AF" w14:textId="77777777">
      <w:pPr>
        <w:rPr>
          <w:sz w:val="22"/>
          <w:szCs w:val="22"/>
        </w:rPr>
      </w:pPr>
    </w:p>
    <w:p w:rsidRPr="007272C1" w:rsidR="00A26578" w:rsidP="00A26578" w:rsidRDefault="00A26578" w14:paraId="493843A6" w14:textId="6529B495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Pr="007272C1" w:rsidR="00F174CD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Pr="007272C1" w:rsidR="004805CC">
        <w:rPr>
          <w:sz w:val="22"/>
          <w:szCs w:val="22"/>
        </w:rPr>
        <w:t>shall</w:t>
      </w:r>
      <w:r w:rsidRPr="007272C1" w:rsidR="00CC5852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</w:t>
      </w:r>
      <w:r w:rsidR="006562E0">
        <w:rPr>
          <w:sz w:val="22"/>
          <w:szCs w:val="22"/>
        </w:rPr>
        <w:t>UCL Student Action Against Homelessness Society</w:t>
      </w:r>
      <w:r w:rsidRPr="007272C1">
        <w:rPr>
          <w:color w:val="auto"/>
          <w:sz w:val="22"/>
          <w:szCs w:val="22"/>
        </w:rPr>
        <w:t>.</w:t>
      </w:r>
    </w:p>
    <w:p w:rsidRPr="007272C1" w:rsidR="00A26578" w:rsidP="00A26578" w:rsidRDefault="00A26578" w14:paraId="0E88083B" w14:textId="5DC71989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Pr="007272C1" w:rsidR="00F174CD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Pr="007272C1" w:rsidR="004805CC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:rsidRPr="007272C1" w:rsidR="00A26578" w:rsidP="006C5839" w:rsidRDefault="00A26578" w14:paraId="13B07982" w14:textId="77777777">
      <w:pPr>
        <w:spacing w:after="120"/>
        <w:rPr>
          <w:rFonts w:ascii="FreightSans Pro" w:hAnsi="FreightSans Pro"/>
          <w:sz w:val="22"/>
          <w:szCs w:val="22"/>
        </w:rPr>
      </w:pPr>
    </w:p>
    <w:p w:rsidRPr="00F174CD" w:rsidR="00A26578" w:rsidP="00A26578" w:rsidRDefault="00A26578" w14:paraId="74321AEF" w14:textId="1EF4A46E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:rsidRPr="007272C1" w:rsidR="006C5839" w:rsidP="006C5839" w:rsidRDefault="006C5839" w14:paraId="2A54CEFA" w14:textId="77777777">
      <w:pPr>
        <w:rPr>
          <w:sz w:val="22"/>
        </w:rPr>
      </w:pPr>
    </w:p>
    <w:p w:rsidRPr="007053FF" w:rsidR="00A26578" w:rsidP="00A26578" w:rsidRDefault="00A26578" w14:paraId="41403132" w14:textId="38842840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Pr="007053FF" w:rsidR="00F174CD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Pr="007053FF" w:rsidR="00F174CD">
        <w:rPr>
          <w:sz w:val="22"/>
          <w:szCs w:val="22"/>
        </w:rPr>
        <w:t>ide by all Students’ Union UCL p</w:t>
      </w:r>
      <w:r w:rsidRPr="007053FF" w:rsidR="00CC5852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w:history="1" r:id="rId9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Pr="007053FF" w:rsidR="00F174CD">
          <w:rPr>
            <w:rStyle w:val="Hyperlink"/>
            <w:sz w:val="22"/>
            <w:szCs w:val="22"/>
          </w:rPr>
          <w:t>&amp; Articles of Association</w:t>
        </w:r>
      </w:hyperlink>
      <w:r w:rsidRPr="007053FF" w:rsidR="00F174CD">
        <w:rPr>
          <w:sz w:val="22"/>
          <w:szCs w:val="22"/>
        </w:rPr>
        <w:t xml:space="preserve">, </w:t>
      </w:r>
      <w:hyperlink w:history="1" r:id="rId10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w:history="1" r:id="rId11">
        <w:r w:rsidRPr="007053FF">
          <w:rPr>
            <w:rStyle w:val="Hyperlink"/>
            <w:sz w:val="22"/>
            <w:szCs w:val="22"/>
          </w:rPr>
          <w:t>Club and Society Regula</w:t>
        </w:r>
        <w:r w:rsidRPr="007053FF" w:rsidR="00B5120D">
          <w:rPr>
            <w:rStyle w:val="Hyperlink"/>
            <w:sz w:val="22"/>
            <w:szCs w:val="22"/>
          </w:rPr>
          <w:t>tions</w:t>
        </w:r>
      </w:hyperlink>
      <w:r w:rsidRPr="007053FF" w:rsidR="00B5120D">
        <w:rPr>
          <w:sz w:val="22"/>
          <w:szCs w:val="22"/>
        </w:rPr>
        <w:t xml:space="preserve"> and the club and s</w:t>
      </w:r>
      <w:r w:rsidRPr="007053FF" w:rsidR="00F174CD">
        <w:rPr>
          <w:sz w:val="22"/>
          <w:szCs w:val="22"/>
        </w:rPr>
        <w:t>ociety procedures and g</w:t>
      </w:r>
      <w:r w:rsidRPr="007053FF" w:rsidR="00CC5852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Pr="007053FF" w:rsidR="00F174CD">
        <w:rPr>
          <w:sz w:val="22"/>
          <w:szCs w:val="22"/>
        </w:rPr>
        <w:t>the ‘</w:t>
      </w:r>
      <w:hyperlink w:history="1" r:id="rId12">
        <w:r w:rsidRPr="007053FF" w:rsidR="00F174CD">
          <w:rPr>
            <w:rStyle w:val="Hyperlink"/>
            <w:sz w:val="22"/>
            <w:szCs w:val="22"/>
          </w:rPr>
          <w:t>how to guides</w:t>
        </w:r>
      </w:hyperlink>
      <w:r w:rsidRPr="007053FF" w:rsidR="00F174CD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:rsidRPr="007053FF" w:rsidR="00A26578" w:rsidP="00A26578" w:rsidRDefault="00A26578" w14:paraId="56AC1411" w14:textId="2B56D65A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:rsidRPr="007053FF" w:rsidR="00A26578" w:rsidP="00F174CD" w:rsidRDefault="00A26578" w14:paraId="26E6EECC" w14:textId="0E184144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Pr="007053FF" w:rsidR="00F174CD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Pr="007053FF" w:rsidR="00F174CD">
        <w:rPr>
          <w:sz w:val="22"/>
          <w:szCs w:val="22"/>
        </w:rPr>
        <w:t xml:space="preserve"> </w:t>
      </w:r>
      <w:hyperlink w:history="1" r:id="rId13">
        <w:r w:rsidRPr="007053FF" w:rsidR="00B5120D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Pr="007053FF" w:rsidR="00B5120D">
        <w:rPr>
          <w:sz w:val="22"/>
          <w:szCs w:val="22"/>
        </w:rPr>
        <w:t>.</w:t>
      </w:r>
    </w:p>
    <w:p w:rsidRPr="007272C1" w:rsidR="00F174CD" w:rsidP="00F174CD" w:rsidRDefault="00F174CD" w14:paraId="312FB1E1" w14:textId="77777777">
      <w:pPr>
        <w:rPr>
          <w:sz w:val="22"/>
        </w:rPr>
      </w:pPr>
    </w:p>
    <w:p w:rsidRPr="00F174CD" w:rsidR="00A26578" w:rsidP="00A26578" w:rsidRDefault="00A26578" w14:paraId="0463CA20" w14:textId="77777777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:rsidRPr="00537DED" w:rsidR="006C5839" w:rsidP="00537DED" w:rsidRDefault="006C5839" w14:paraId="729E484C" w14:textId="77777777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:rsidRPr="00F174CD" w:rsidR="00A26578" w:rsidP="006C5839" w:rsidRDefault="00A26578" w14:paraId="1B71FA46" w14:textId="7F72CFE4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:rsidRPr="007053FF" w:rsidR="00A26578" w:rsidP="00A26578" w:rsidRDefault="006C5839" w14:paraId="5DE6D26F" w14:textId="19BED5D2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Pr="007053FF" w:rsidR="00A26578">
        <w:rPr>
          <w:sz w:val="22"/>
          <w:szCs w:val="22"/>
        </w:rPr>
        <w:t>resident’s primary role is laid out in section 5.7 of the Club and Society Regulations.</w:t>
      </w:r>
    </w:p>
    <w:p w:rsidR="00161A7A" w:rsidP="006C5839" w:rsidRDefault="00161A7A" w14:paraId="0B81F1A0" w14:textId="77777777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:rsidRPr="00F174CD" w:rsidR="00A26578" w:rsidP="006C5839" w:rsidRDefault="00A26578" w14:paraId="29DD1AC0" w14:textId="56E7890F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:rsidRPr="007053FF" w:rsidR="00A26578" w:rsidP="00A26578" w:rsidRDefault="006C5839" w14:paraId="2257F305" w14:textId="773A5D7E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Pr="007053FF" w:rsidR="00A26578">
        <w:rPr>
          <w:sz w:val="22"/>
          <w:szCs w:val="22"/>
        </w:rPr>
        <w:t>reasurer’s primary role is laid out in section 5.8 of the Club and Society Regulations.</w:t>
      </w:r>
    </w:p>
    <w:p w:rsidR="00161A7A" w:rsidP="006D4C93" w:rsidRDefault="00161A7A" w14:paraId="4F798552" w14:textId="77777777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:rsidRPr="00F174CD" w:rsidR="006D4C93" w:rsidP="006D4C93" w:rsidRDefault="006D4C93" w14:paraId="05B59E8D" w14:textId="3B308560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:rsidRPr="007053FF" w:rsidR="006D4C93" w:rsidP="006D4C93" w:rsidRDefault="006D4C93" w14:paraId="23903C80" w14:textId="0BA8A3A6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:rsidR="00C90107" w:rsidP="006C5839" w:rsidRDefault="00C90107" w14:paraId="4EF47914" w14:textId="77777777">
      <w:pPr>
        <w:pStyle w:val="Heading4"/>
        <w:numPr>
          <w:ilvl w:val="0"/>
          <w:numId w:val="0"/>
        </w:numPr>
        <w:ind w:left="576" w:hanging="576"/>
        <w:rPr>
          <w:color w:val="2AAA9E"/>
          <w:sz w:val="22"/>
          <w:szCs w:val="22"/>
        </w:rPr>
      </w:pPr>
    </w:p>
    <w:p w:rsidRPr="00F174CD" w:rsidR="006C5839" w:rsidP="006C5839" w:rsidRDefault="00F174CD" w14:paraId="19651CEF" w14:textId="3FDE51CA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Pr="00F174CD" w:rsidR="003F6445">
        <w:rPr>
          <w:rFonts w:ascii="FreightSans Pro Bold" w:hAnsi="FreightSans Pro Bold"/>
          <w:color w:val="auto"/>
        </w:rPr>
        <w:t>embers</w:t>
      </w:r>
      <w:r w:rsidRPr="00F174CD" w:rsidR="00DD4A49">
        <w:rPr>
          <w:rFonts w:ascii="FreightSans Pro Bold" w:hAnsi="FreightSans Pro Bold"/>
          <w:color w:val="auto"/>
        </w:rPr>
        <w:t xml:space="preserve"> </w:t>
      </w:r>
    </w:p>
    <w:p w:rsidRPr="000A1AE5" w:rsidR="00A26578" w:rsidP="00B7796B" w:rsidRDefault="00A11B0F" w14:paraId="2178B8D3" w14:textId="44F7303D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0A1AE5">
        <w:rPr>
          <w:color w:val="2AAA9E"/>
          <w:sz w:val="22"/>
          <w:szCs w:val="22"/>
        </w:rPr>
        <w:t>Vice-President</w:t>
      </w:r>
      <w:r w:rsidRPr="000A1AE5" w:rsidR="00E02415">
        <w:rPr>
          <w:color w:val="2AAA9E"/>
          <w:sz w:val="22"/>
          <w:szCs w:val="22"/>
        </w:rPr>
        <w:t xml:space="preserve">, </w:t>
      </w:r>
      <w:r w:rsidRPr="000A1AE5" w:rsidR="00F40FF9">
        <w:rPr>
          <w:color w:val="2AAA9E"/>
          <w:sz w:val="22"/>
          <w:szCs w:val="22"/>
        </w:rPr>
        <w:t>General Secretary</w:t>
      </w:r>
      <w:r w:rsidRPr="000A1AE5" w:rsidR="000A1AE5">
        <w:rPr>
          <w:color w:val="2AAA9E"/>
          <w:sz w:val="22"/>
          <w:szCs w:val="22"/>
        </w:rPr>
        <w:t>, Events Secretary, Community Outreach Officer, Publicity Officer</w:t>
      </w:r>
      <w:r w:rsidRPr="000A1AE5" w:rsidR="006D4C93">
        <w:rPr>
          <w:color w:val="2AAA9E"/>
          <w:sz w:val="22"/>
          <w:szCs w:val="22"/>
        </w:rPr>
        <w:t xml:space="preserve"> </w:t>
      </w:r>
    </w:p>
    <w:p w:rsidR="000E7496" w:rsidP="000E7496" w:rsidRDefault="00A26578" w14:paraId="6CACEC96" w14:textId="77777777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Pr="007053FF" w:rsidR="003F6445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Pr="007053FF" w:rsidR="004805CC">
        <w:rPr>
          <w:sz w:val="22"/>
          <w:szCs w:val="22"/>
        </w:rPr>
        <w:t xml:space="preserve">shall </w:t>
      </w:r>
      <w:r w:rsidRPr="007053FF" w:rsidR="003F6445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Pr="007053FF" w:rsidR="00B5120D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Pr="007053FF" w:rsidR="00B5120D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Pr="007053FF" w:rsidR="003F6445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:rsidR="000E7496" w:rsidP="008263EE" w:rsidRDefault="00F65B8F" w14:paraId="2E965542" w14:textId="77777777">
      <w:pPr>
        <w:pStyle w:val="Heading4"/>
        <w:rPr>
          <w:sz w:val="22"/>
          <w:szCs w:val="22"/>
        </w:rPr>
      </w:pPr>
      <w:r w:rsidRPr="000E7496">
        <w:rPr>
          <w:sz w:val="22"/>
          <w:szCs w:val="22"/>
        </w:rPr>
        <w:t>Specific job details of additional committee members.</w:t>
      </w:r>
      <w:r w:rsidRPr="000E7496" w:rsidR="000E7496">
        <w:rPr>
          <w:sz w:val="22"/>
          <w:szCs w:val="22"/>
        </w:rPr>
        <w:t xml:space="preserve"> </w:t>
      </w:r>
    </w:p>
    <w:p w:rsidRPr="000E7496" w:rsidR="00F65B8F" w:rsidP="000F1FEB" w:rsidRDefault="000F1FEB" w14:paraId="75AC67DE" w14:textId="096ED2AD">
      <w:pPr>
        <w:pStyle w:val="Heading4"/>
        <w:numPr>
          <w:ilvl w:val="0"/>
          <w:numId w:val="0"/>
        </w:num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0E7496" w:rsidR="00F65B8F">
        <w:rPr>
          <w:sz w:val="22"/>
          <w:szCs w:val="22"/>
        </w:rPr>
        <w:t xml:space="preserve">The Vice-President is responsible for helping organise meetings, running events and taking over the role of the president when they are not available. </w:t>
      </w:r>
    </w:p>
    <w:p w:rsidRPr="00F65B8F" w:rsidR="00F65B8F" w:rsidP="000F1FEB" w:rsidRDefault="000F1FEB" w14:paraId="72199E2A" w14:textId="18DA8E6A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F65B8F" w:rsidR="00F65B8F">
        <w:rPr>
          <w:sz w:val="22"/>
          <w:szCs w:val="22"/>
        </w:rPr>
        <w:t xml:space="preserve">The General Secretary is responsible for writing minutes for each committee meeting, as well as a weekly/bi-weekly newsletter in which they help engage current members. </w:t>
      </w:r>
    </w:p>
    <w:p w:rsidRPr="00F65B8F" w:rsidR="00F65B8F" w:rsidP="000F1FEB" w:rsidRDefault="000F1FEB" w14:paraId="5BD5AE76" w14:textId="6667F447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F65B8F" w:rsidR="00F65B8F">
        <w:rPr>
          <w:sz w:val="22"/>
          <w:szCs w:val="22"/>
        </w:rPr>
        <w:t>Events Secretary has the job of organising event logistics as well as coming up with exciting new events to run.</w:t>
      </w:r>
    </w:p>
    <w:p w:rsidRPr="00F65B8F" w:rsidR="00F65B8F" w:rsidP="000F1FEB" w:rsidRDefault="000F1FEB" w14:paraId="2F92D2CA" w14:textId="6DAA3CC2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F65B8F" w:rsidR="00F65B8F">
        <w:rPr>
          <w:sz w:val="22"/>
          <w:szCs w:val="22"/>
        </w:rPr>
        <w:t xml:space="preserve">Community Outreach Officer engages with homelessness charities and other key stakeholders in the wider community to help create successful collaboration.  </w:t>
      </w:r>
    </w:p>
    <w:p w:rsidRPr="00F65B8F" w:rsidR="00F65B8F" w:rsidP="003C3692" w:rsidRDefault="003C3692" w14:paraId="2EAD54C5" w14:textId="7DB5CCB3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F65B8F" w:rsidR="00F65B8F">
        <w:rPr>
          <w:sz w:val="22"/>
          <w:szCs w:val="22"/>
        </w:rPr>
        <w:t xml:space="preserve">Publicity officer’s role is to engage with members through social media and advertise for upcoming events throughout the year. </w:t>
      </w:r>
    </w:p>
    <w:p w:rsidRPr="00F65B8F" w:rsidR="00F65B8F" w:rsidP="003C3692" w:rsidRDefault="003C3692" w14:paraId="4A99C4AF" w14:textId="226BBAAE">
      <w:pPr>
        <w:ind w:firstLine="576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F65B8F" w:rsidR="00F65B8F">
        <w:rPr>
          <w:sz w:val="22"/>
          <w:szCs w:val="22"/>
        </w:rPr>
        <w:t xml:space="preserve">Welfare Officer will check that all committee members and general members are well both mentally and physically through engaging with everyone at events, making everyone feel welcome to the society. </w:t>
      </w:r>
    </w:p>
    <w:p w:rsidRPr="00F65B8F" w:rsidR="00F65B8F" w:rsidP="00F65B8F" w:rsidRDefault="00F65B8F" w14:paraId="0492F120" w14:textId="081B537B">
      <w:pPr>
        <w:rPr>
          <w:sz w:val="22"/>
          <w:szCs w:val="22"/>
        </w:rPr>
      </w:pPr>
      <w:r w:rsidRPr="00F65B8F">
        <w:rPr>
          <w:sz w:val="22"/>
          <w:szCs w:val="22"/>
        </w:rPr>
        <w:t>-</w:t>
      </w:r>
      <w:r w:rsidRPr="00F65B8F">
        <w:rPr>
          <w:sz w:val="22"/>
          <w:szCs w:val="22"/>
        </w:rPr>
        <w:tab/>
      </w:r>
      <w:r w:rsidRPr="00F65B8F">
        <w:rPr>
          <w:sz w:val="22"/>
          <w:szCs w:val="22"/>
        </w:rPr>
        <w:t>All committee members will contribute ideas to committee meetings.</w:t>
      </w:r>
    </w:p>
    <w:p w:rsidRPr="006C028E" w:rsidR="006C028E" w:rsidP="006C028E" w:rsidRDefault="006C028E" w14:paraId="17892202" w14:textId="7C07E603">
      <w:pPr>
        <w:pStyle w:val="Heading4"/>
        <w:rPr>
          <w:sz w:val="22"/>
          <w:szCs w:val="22"/>
        </w:rPr>
      </w:pPr>
      <w:r w:rsidRPr="006C028E">
        <w:rPr>
          <w:sz w:val="22"/>
          <w:szCs w:val="22"/>
        </w:rPr>
        <w:t>Management of the club/society shall be vested in the club/society committee which shall endeavour to meet regularly during term time (excluding college reading weeks) to organise and evaluate the club/society activities.</w:t>
      </w:r>
    </w:p>
    <w:p w:rsidRPr="007053FF" w:rsidR="00A26578" w:rsidP="00A26578" w:rsidRDefault="003F6445" w14:paraId="3E767FF8" w14:textId="31D37054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Pr="007053FF" w:rsidR="00A26578">
        <w:rPr>
          <w:sz w:val="22"/>
          <w:szCs w:val="22"/>
        </w:rPr>
        <w:t xml:space="preserve">ommittee members </w:t>
      </w:r>
      <w:r w:rsidRPr="007053FF" w:rsidR="004805CC">
        <w:rPr>
          <w:sz w:val="22"/>
          <w:szCs w:val="22"/>
        </w:rPr>
        <w:t xml:space="preserve">shall </w:t>
      </w:r>
      <w:r w:rsidRPr="007053FF" w:rsidR="00A26578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Pr="007053FF" w:rsidR="00A26578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:rsidRPr="007053FF" w:rsidR="00A26578" w:rsidP="00A26578" w:rsidRDefault="00A26578" w14:paraId="631830F9" w14:textId="665F90AF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Pr="007053FF" w:rsidR="003F6445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Pr="007053FF" w:rsidR="00B5120D">
        <w:rPr>
          <w:sz w:val="22"/>
          <w:szCs w:val="22"/>
        </w:rPr>
        <w:t>and are accountable to their members</w:t>
      </w:r>
      <w:r w:rsidRPr="007053FF" w:rsidR="003F6445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Pr="007053FF" w:rsidR="003F6445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:rsidRPr="007053FF" w:rsidR="00A26578" w:rsidP="006C5839" w:rsidRDefault="00A26578" w14:paraId="321B9F2B" w14:textId="77777777">
      <w:pPr>
        <w:spacing w:after="120"/>
        <w:rPr>
          <w:rFonts w:ascii="FreightSans Pro" w:hAnsi="FreightSans Pro"/>
          <w:sz w:val="22"/>
          <w:szCs w:val="22"/>
        </w:rPr>
      </w:pPr>
    </w:p>
    <w:p w:rsidRPr="00F174CD" w:rsidR="00A26578" w:rsidP="00A26578" w:rsidRDefault="00A26578" w14:paraId="68B5FEDF" w14:textId="192D73E5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:rsidRPr="00537DED" w:rsidR="006C5839" w:rsidP="006C5839" w:rsidRDefault="006C5839" w14:paraId="7FC3E8BC" w14:textId="77777777">
      <w:pPr>
        <w:rPr>
          <w:sz w:val="22"/>
        </w:rPr>
      </w:pPr>
    </w:p>
    <w:p w:rsidRPr="007053FF" w:rsidR="00A26578" w:rsidP="00A26578" w:rsidRDefault="00A26578" w14:paraId="28FFB171" w14:textId="7842D2B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:rsidRPr="007053FF" w:rsidR="00A26578" w:rsidP="00A26578" w:rsidRDefault="00A26578" w14:paraId="7446FC43" w14:textId="1A0BA971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Pr="007053FF" w:rsidR="003F6445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:rsidRPr="007053FF" w:rsidR="006C5839" w:rsidP="003F6445" w:rsidRDefault="00A26578" w14:paraId="7EA1B2EC" w14:textId="42E2D212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Pr="007053FF" w:rsidR="001027B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Pr="007053FF" w:rsidR="003F6445">
        <w:rPr>
          <w:sz w:val="22"/>
          <w:szCs w:val="22"/>
        </w:rPr>
        <w:t xml:space="preserve"> </w:t>
      </w:r>
    </w:p>
    <w:p w:rsidRPr="001D14A8" w:rsidR="001D14A8" w:rsidP="001D14A8" w:rsidRDefault="001D14A8" w14:paraId="21E631DB" w14:textId="7777777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</w:r>
      <w:r w:rsidRPr="001D14A8">
        <w:rPr>
          <w:sz w:val="22"/>
          <w:szCs w:val="22"/>
        </w:rPr>
        <w:t>Political/educational discussions (2-3x a year)</w:t>
      </w:r>
    </w:p>
    <w:p w:rsidRPr="001D14A8" w:rsidR="001D14A8" w:rsidP="001D14A8" w:rsidRDefault="001D14A8" w14:paraId="17136897" w14:textId="7777777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</w:r>
      <w:r w:rsidRPr="001D14A8">
        <w:rPr>
          <w:sz w:val="22"/>
          <w:szCs w:val="22"/>
        </w:rPr>
        <w:t xml:space="preserve">Political/research/fundraising/raising awareness workshops (6-9x a year) </w:t>
      </w:r>
    </w:p>
    <w:p w:rsidRPr="001D14A8" w:rsidR="001D14A8" w:rsidP="001D14A8" w:rsidRDefault="001D14A8" w14:paraId="6EE83693" w14:textId="5EA02E03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1D14A8">
        <w:rPr>
          <w:sz w:val="22"/>
          <w:szCs w:val="22"/>
        </w:rPr>
        <w:t>-</w:t>
      </w:r>
      <w:r w:rsidRPr="001D14A8">
        <w:rPr>
          <w:sz w:val="22"/>
          <w:szCs w:val="22"/>
        </w:rPr>
        <w:tab/>
      </w:r>
      <w:r w:rsidRPr="001D14A8">
        <w:rPr>
          <w:sz w:val="22"/>
          <w:szCs w:val="22"/>
        </w:rPr>
        <w:t>A research project (all through year)</w:t>
      </w:r>
    </w:p>
    <w:p w:rsidRPr="007053FF" w:rsidR="006C5839" w:rsidP="003F6445" w:rsidRDefault="00A26578" w14:paraId="50677229" w14:textId="5F41806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Pr="007053FF" w:rsidR="003F6445">
        <w:rPr>
          <w:sz w:val="22"/>
          <w:szCs w:val="22"/>
        </w:rPr>
        <w:t xml:space="preserve"> </w:t>
      </w:r>
    </w:p>
    <w:p w:rsidRPr="00097F67" w:rsidR="00097F67" w:rsidP="00097F67" w:rsidRDefault="00097F67" w14:paraId="0FA94A6F" w14:textId="7777777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</w:r>
      <w:r w:rsidRPr="00097F67">
        <w:rPr>
          <w:sz w:val="22"/>
          <w:szCs w:val="22"/>
        </w:rPr>
        <w:t>Sponsored night out (3x a year)</w:t>
      </w:r>
    </w:p>
    <w:p w:rsidRPr="00097F67" w:rsidR="00097F67" w:rsidP="00097F67" w:rsidRDefault="00097F67" w14:paraId="6C992F55" w14:textId="77777777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</w:r>
      <w:r w:rsidRPr="00097F67">
        <w:rPr>
          <w:sz w:val="22"/>
          <w:szCs w:val="22"/>
        </w:rPr>
        <w:t>Sponsored football tournament (1x a year)</w:t>
      </w:r>
    </w:p>
    <w:p w:rsidRPr="00097F67" w:rsidR="003F6445" w:rsidP="00097F67" w:rsidRDefault="00097F67" w14:paraId="4379DF12" w14:textId="4BB9B3C2">
      <w:pPr>
        <w:pStyle w:val="Heading4"/>
        <w:numPr>
          <w:ilvl w:val="0"/>
          <w:numId w:val="0"/>
        </w:numPr>
        <w:ind w:left="576"/>
        <w:rPr>
          <w:sz w:val="22"/>
          <w:szCs w:val="22"/>
        </w:rPr>
      </w:pPr>
      <w:r w:rsidRPr="00097F67">
        <w:rPr>
          <w:sz w:val="22"/>
          <w:szCs w:val="22"/>
        </w:rPr>
        <w:t>-</w:t>
      </w:r>
      <w:r w:rsidRPr="00097F67">
        <w:rPr>
          <w:sz w:val="22"/>
          <w:szCs w:val="22"/>
        </w:rPr>
        <w:tab/>
      </w:r>
      <w:r w:rsidRPr="00097F67">
        <w:rPr>
          <w:sz w:val="22"/>
          <w:szCs w:val="22"/>
        </w:rPr>
        <w:t>Sponsored fashion show (1x a year)</w:t>
      </w:r>
    </w:p>
    <w:p w:rsidRPr="007053FF" w:rsidR="00A26578" w:rsidP="006C5839" w:rsidRDefault="00A26578" w14:paraId="39DAF208" w14:textId="77D098E6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Pr="007053FF" w:rsidR="003F6445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Pr="007053FF" w:rsidR="001027B5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Pr="007053FF" w:rsidR="004805CC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Pr="007053FF" w:rsidR="001027B5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Pr="007053FF" w:rsidR="001027B5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Pr="007053FF" w:rsidR="001027B5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Pr="007053FF" w:rsidR="001027B5">
        <w:rPr>
          <w:sz w:val="22"/>
          <w:szCs w:val="22"/>
        </w:rPr>
        <w:t xml:space="preserve"> </w:t>
      </w:r>
    </w:p>
    <w:p w:rsidRPr="007053FF" w:rsidR="00A26578" w:rsidP="00A26578" w:rsidRDefault="00A26578" w14:paraId="1F83FB51" w14:textId="597148A4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Pr="007053FF" w:rsidR="003F6445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Pr="007053FF" w:rsidR="003F6445">
        <w:rPr>
          <w:sz w:val="22"/>
          <w:szCs w:val="22"/>
        </w:rPr>
        <w:t xml:space="preserve">UCL </w:t>
      </w:r>
      <w:r w:rsidR="000B44AB">
        <w:rPr>
          <w:color w:val="2AAA9E"/>
          <w:sz w:val="22"/>
          <w:szCs w:val="22"/>
        </w:rPr>
        <w:t>Student Action Against Homelessness Society</w:t>
      </w:r>
      <w:r w:rsidRPr="007053FF" w:rsidR="006C5839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Pr="007053FF" w:rsidR="003F6445">
        <w:rPr>
          <w:sz w:val="22"/>
          <w:szCs w:val="22"/>
        </w:rPr>
        <w:t xml:space="preserve">Students’ Union UCL </w:t>
      </w:r>
      <w:r w:rsidRPr="007053FF" w:rsid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Pr="007053FF" w:rsid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:rsidRPr="007053FF" w:rsidR="0016779F" w:rsidP="006C5839" w:rsidRDefault="0016779F" w14:paraId="25DA034D" w14:textId="2CFCEEB8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Pr="00B67C96" w:rsidR="006C5839" w:rsidTr="66ADD39E" w14:paraId="68B0D292" w14:textId="77777777">
        <w:trPr>
          <w:trHeight w:val="340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706CBD" w:rsidRDefault="006C5839" w14:paraId="2744E187" w14:textId="3360F18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0B44AB" w14:paraId="188CB2B7" w14:textId="3F2D5DE3">
            <w:pPr>
              <w:rPr>
                <w:sz w:val="22"/>
                <w:szCs w:val="22"/>
              </w:rPr>
            </w:pPr>
            <w:r w:rsidRPr="66ADD39E" w:rsidR="000B44AB">
              <w:rPr>
                <w:sz w:val="22"/>
                <w:szCs w:val="22"/>
              </w:rPr>
              <w:t>Cl</w:t>
            </w:r>
            <w:r w:rsidRPr="66ADD39E" w:rsidR="00916BA3">
              <w:rPr>
                <w:sz w:val="22"/>
                <w:szCs w:val="22"/>
              </w:rPr>
              <w:t>audia Low</w:t>
            </w:r>
          </w:p>
        </w:tc>
      </w:tr>
      <w:tr w:rsidRPr="00B67C96" w:rsidR="006C5839" w:rsidTr="66ADD39E" w14:paraId="6993BF89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6C5839" w:rsidP="00706CBD" w:rsidRDefault="007053FF" w14:paraId="27491B8B" w14:textId="4CDC73CB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0B44AB" w14:paraId="3AB269DB" w14:textId="13D4FC39">
            <w:pPr>
              <w:rPr>
                <w:sz w:val="22"/>
                <w:szCs w:val="22"/>
              </w:rPr>
            </w:pPr>
            <w:r w:rsidRPr="66ADD39E" w:rsidR="000B44AB">
              <w:rPr>
                <w:sz w:val="22"/>
                <w:szCs w:val="22"/>
              </w:rPr>
              <w:t>C.</w:t>
            </w:r>
            <w:r w:rsidRPr="66ADD39E" w:rsidR="29E6363F">
              <w:rPr>
                <w:sz w:val="22"/>
                <w:szCs w:val="22"/>
              </w:rPr>
              <w:t>L</w:t>
            </w:r>
            <w:r w:rsidRPr="66ADD39E" w:rsidR="000B44AB">
              <w:rPr>
                <w:sz w:val="22"/>
                <w:szCs w:val="22"/>
              </w:rPr>
              <w:t>.</w:t>
            </w:r>
          </w:p>
        </w:tc>
      </w:tr>
      <w:tr w:rsidRPr="00B67C96" w:rsidR="006C5839" w:rsidTr="66ADD39E" w14:paraId="6B9F9CB3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706CBD" w:rsidRDefault="006C5839" w14:paraId="628B1ECD" w14:textId="7777777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00894563" w:rsidRDefault="000B44AB" w14:paraId="0E2990AB" w14:textId="75FD58AC">
            <w:pPr>
              <w:rPr>
                <w:sz w:val="22"/>
                <w:szCs w:val="22"/>
              </w:rPr>
            </w:pPr>
            <w:r w:rsidRPr="66ADD39E" w:rsidR="1EC0DA84">
              <w:rPr>
                <w:sz w:val="22"/>
                <w:szCs w:val="22"/>
              </w:rPr>
              <w:t>1</w:t>
            </w:r>
            <w:r w:rsidRPr="66ADD39E" w:rsidR="31706B8E">
              <w:rPr>
                <w:sz w:val="22"/>
                <w:szCs w:val="22"/>
              </w:rPr>
              <w:t>6</w:t>
            </w:r>
            <w:r w:rsidRPr="66ADD39E" w:rsidR="000B44AB">
              <w:rPr>
                <w:sz w:val="22"/>
                <w:szCs w:val="22"/>
              </w:rPr>
              <w:t>/0</w:t>
            </w:r>
            <w:r w:rsidRPr="66ADD39E" w:rsidR="0446DE50">
              <w:rPr>
                <w:sz w:val="22"/>
                <w:szCs w:val="22"/>
              </w:rPr>
              <w:t>8</w:t>
            </w:r>
            <w:r w:rsidRPr="66ADD39E" w:rsidR="000B44AB">
              <w:rPr>
                <w:sz w:val="22"/>
                <w:szCs w:val="22"/>
              </w:rPr>
              <w:t>/2022</w:t>
            </w:r>
          </w:p>
        </w:tc>
      </w:tr>
      <w:tr w:rsidRPr="00B67C96" w:rsidR="006C5839" w:rsidTr="66ADD39E" w14:paraId="7BCEE2AC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6C5839" w:rsidP="00706CBD" w:rsidRDefault="006C5839" w14:paraId="654B8226" w14:textId="62766ACE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66ADD39E" w:rsidRDefault="00D11E2D" w14:paraId="1CCCE737" w14:textId="3197949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66ADD39E" w:rsidR="105CBD3D">
              <w:rPr>
                <w:sz w:val="22"/>
                <w:szCs w:val="22"/>
              </w:rPr>
              <w:t>Esther Kwong</w:t>
            </w:r>
          </w:p>
        </w:tc>
      </w:tr>
      <w:tr w:rsidRPr="00B67C96" w:rsidR="006C5839" w:rsidTr="66ADD39E" w14:paraId="7AF54F89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6C5839" w:rsidP="00706CBD" w:rsidRDefault="007053FF" w14:paraId="520936FB" w14:textId="1B7CD7F1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6C5839" w:rsidP="66ADD39E" w:rsidRDefault="00D11E2D" w14:paraId="468F1A6B" w14:textId="4E55153A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66ADD39E" w:rsidR="3A2CE247">
              <w:rPr>
                <w:rFonts w:ascii="Microsoft JhengHei" w:hAnsi="Microsoft JhengHei" w:eastAsia="Microsoft JhengHei" w:cs="Microsoft JhengHei"/>
                <w:sz w:val="22"/>
                <w:szCs w:val="22"/>
              </w:rPr>
              <w:t>EK</w:t>
            </w:r>
          </w:p>
        </w:tc>
      </w:tr>
      <w:tr w:rsidRPr="00B67C96" w:rsidR="00D11E2D" w:rsidTr="66ADD39E" w14:paraId="1FA2D296" w14:textId="77777777">
        <w:trPr>
          <w:trHeight w:val="385"/>
        </w:trPr>
        <w:tc>
          <w:tcPr>
            <w:tcW w:w="297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="00D11E2D" w:rsidP="00D11E2D" w:rsidRDefault="00D11E2D" w14:paraId="4ADADB71" w14:textId="77777777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color="F26641" w:themeColor="accent2" w:sz="4" w:space="0"/>
              <w:left w:val="single" w:color="F26641" w:themeColor="accent2" w:sz="4" w:space="0"/>
              <w:bottom w:val="single" w:color="F26641" w:themeColor="accent2" w:sz="4" w:space="0"/>
              <w:right w:val="single" w:color="F26641" w:themeColor="accent2" w:sz="4" w:space="0"/>
            </w:tcBorders>
            <w:tcMar/>
            <w:vAlign w:val="center"/>
          </w:tcPr>
          <w:p w:rsidRPr="00B67C96" w:rsidR="00D11E2D" w:rsidP="00D11E2D" w:rsidRDefault="00D11E2D" w14:paraId="49215ABD" w14:textId="6EA02197">
            <w:pPr>
              <w:rPr>
                <w:sz w:val="22"/>
                <w:szCs w:val="22"/>
              </w:rPr>
            </w:pPr>
            <w:r w:rsidRPr="66ADD39E" w:rsidR="04D85303">
              <w:rPr>
                <w:sz w:val="22"/>
                <w:szCs w:val="22"/>
              </w:rPr>
              <w:t>16/08/2022</w:t>
            </w:r>
          </w:p>
        </w:tc>
      </w:tr>
    </w:tbl>
    <w:p w:rsidRPr="00537DED" w:rsidR="003F6445" w:rsidP="006C5839" w:rsidRDefault="003F6445" w14:paraId="31B974F1" w14:textId="7D877964">
      <w:pPr>
        <w:pStyle w:val="Heading4"/>
        <w:numPr>
          <w:ilvl w:val="0"/>
          <w:numId w:val="0"/>
        </w:numPr>
        <w:rPr>
          <w:sz w:val="22"/>
        </w:rPr>
      </w:pPr>
    </w:p>
    <w:sectPr w:rsidRPr="00537DED" w:rsidR="003F6445" w:rsidSect="001C3B80">
      <w:footerReference w:type="default" r:id="rId14"/>
      <w:pgSz w:w="11900" w:h="16840" w:orient="portrait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C36A1" w:rsidP="008E0A3C" w:rsidRDefault="003C36A1" w14:paraId="20D25E27" w14:textId="77777777">
      <w:r>
        <w:separator/>
      </w:r>
    </w:p>
  </w:endnote>
  <w:endnote w:type="continuationSeparator" w:id="0">
    <w:p w:rsidR="003C36A1" w:rsidP="008E0A3C" w:rsidRDefault="003C36A1" w14:paraId="68D66FF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0000000000000000000"/>
    <w:charset w:val="00"/>
    <w:family w:val="modern"/>
    <w:notTrueType/>
    <w:pitch w:val="variable"/>
    <w:sig w:usb0="00000007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0000000000000000000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3C5EC9" w:rsidP="003C5EC9" w:rsidRDefault="003C5EC9" w14:paraId="491354E8" w14:textId="77777777">
    <w:pPr>
      <w:pStyle w:val="Header"/>
    </w:pPr>
  </w:p>
  <w:p w:rsidR="003C5EC9" w:rsidP="003C5EC9" w:rsidRDefault="003C5EC9" w14:paraId="05AD1AC8" w14:textId="77777777"/>
  <w:p w:rsidRPr="003C5EC9" w:rsidR="00F620F2" w:rsidP="003C5EC9" w:rsidRDefault="003C5EC9" w14:paraId="22102F17" w14:textId="67F32468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 w14:anchorId="7BDB4255">
            <v:line id="Straight Connector 1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82244" strokeweight="1pt" from="-16.65pt,-6.25pt" to="505.35pt,-6.25pt" w14:anchorId="38DE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AC4C62" w:rsidR="003C5EC9" w:rsidP="003C5EC9" w:rsidRDefault="003C5EC9" w14:paraId="68278B0D" w14:textId="77777777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:rsidRPr="00AC4C62" w:rsidR="003C5EC9" w:rsidP="003C5EC9" w:rsidRDefault="003C5EC9" w14:paraId="500E6B1B" w14:textId="77777777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 w14:anchorId="05FAEBFA">
            <v:shapetype id="_x0000_t202" coordsize="21600,21600" o:spt="202" path="m,l,21600r21600,l21600,xe" w14:anchorId="122AD1EC">
              <v:stroke joinstyle="miter"/>
              <v:path gradientshapeok="t" o:connecttype="rect"/>
            </v:shapetype>
            <v:shape id="Text Box 9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>
              <v:textbox>
                <w:txbxContent>
                  <w:p w:rsidRPr="00AC4C62" w:rsidR="003C5EC9" w:rsidP="003C5EC9" w:rsidRDefault="003C5EC9" w14:paraId="54727777" w14:textId="77777777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:rsidRPr="00AC4C62" w:rsidR="003C5EC9" w:rsidP="003C5EC9" w:rsidRDefault="003C5EC9" w14:paraId="672A6659" w14:textId="77777777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AA1803" w:rsidR="003C5EC9" w:rsidP="003C5EC9" w:rsidRDefault="003C5EC9" w14:paraId="542FCE8A" w14:textId="77777777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 w14:anchorId="46177E54">
            <v:shape id="Text Box 7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w14:anchorId="6C301878">
              <v:textbox>
                <w:txbxContent>
                  <w:p w:rsidRPr="00AA1803" w:rsidR="003C5EC9" w:rsidP="003C5EC9" w:rsidRDefault="003C5EC9" w14:paraId="72D6F813" w14:textId="77777777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C36A1" w:rsidP="008E0A3C" w:rsidRDefault="003C36A1" w14:paraId="6F00B833" w14:textId="77777777">
      <w:r>
        <w:separator/>
      </w:r>
    </w:p>
  </w:footnote>
  <w:footnote w:type="continuationSeparator" w:id="0">
    <w:p w:rsidR="003C36A1" w:rsidP="008E0A3C" w:rsidRDefault="003C36A1" w14:paraId="7A013CB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hint="default" w:ascii="FreightSans Pro Book" w:hAnsi="FreightSans Pro Book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hint="default" w:ascii="Courier New" w:hAnsi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jM0MDA3MTM1MDZW0lEKTi0uzszPAykwrAUAkF1sgywAAAA="/>
  </w:docVars>
  <w:rsids>
    <w:rsidRoot w:val="00FC6758"/>
    <w:rsid w:val="00006B1D"/>
    <w:rsid w:val="000868EA"/>
    <w:rsid w:val="000945B9"/>
    <w:rsid w:val="00097F67"/>
    <w:rsid w:val="000A1AE5"/>
    <w:rsid w:val="000B44AB"/>
    <w:rsid w:val="000E2319"/>
    <w:rsid w:val="000E7496"/>
    <w:rsid w:val="000F1FEB"/>
    <w:rsid w:val="001027B5"/>
    <w:rsid w:val="00142928"/>
    <w:rsid w:val="00161A7A"/>
    <w:rsid w:val="0016779F"/>
    <w:rsid w:val="0017080C"/>
    <w:rsid w:val="00183F02"/>
    <w:rsid w:val="00187CFD"/>
    <w:rsid w:val="001C3B80"/>
    <w:rsid w:val="001D14A8"/>
    <w:rsid w:val="00233731"/>
    <w:rsid w:val="002629D2"/>
    <w:rsid w:val="002B66CA"/>
    <w:rsid w:val="002C2217"/>
    <w:rsid w:val="002F4556"/>
    <w:rsid w:val="002F4998"/>
    <w:rsid w:val="003353F5"/>
    <w:rsid w:val="00377F75"/>
    <w:rsid w:val="003C3692"/>
    <w:rsid w:val="003C36A1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0C81"/>
    <w:rsid w:val="0057531E"/>
    <w:rsid w:val="005E337A"/>
    <w:rsid w:val="006205E7"/>
    <w:rsid w:val="006265CD"/>
    <w:rsid w:val="00631A81"/>
    <w:rsid w:val="006562E0"/>
    <w:rsid w:val="006630FF"/>
    <w:rsid w:val="0067456A"/>
    <w:rsid w:val="006A49D8"/>
    <w:rsid w:val="006B65AF"/>
    <w:rsid w:val="006C028E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C64CB"/>
    <w:rsid w:val="008C6C44"/>
    <w:rsid w:val="008E0A3C"/>
    <w:rsid w:val="008E25B4"/>
    <w:rsid w:val="0090519B"/>
    <w:rsid w:val="00916BA3"/>
    <w:rsid w:val="009414A0"/>
    <w:rsid w:val="009541D5"/>
    <w:rsid w:val="009756E8"/>
    <w:rsid w:val="00985457"/>
    <w:rsid w:val="00A11B0F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90107"/>
    <w:rsid w:val="00CC5852"/>
    <w:rsid w:val="00CD3CD3"/>
    <w:rsid w:val="00CF5D17"/>
    <w:rsid w:val="00D11E2D"/>
    <w:rsid w:val="00D22E22"/>
    <w:rsid w:val="00D22E93"/>
    <w:rsid w:val="00D2375B"/>
    <w:rsid w:val="00D83454"/>
    <w:rsid w:val="00DD12D7"/>
    <w:rsid w:val="00DD4A49"/>
    <w:rsid w:val="00DF1CF1"/>
    <w:rsid w:val="00E02415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40FF9"/>
    <w:rsid w:val="00F620F2"/>
    <w:rsid w:val="00F65B8F"/>
    <w:rsid w:val="00F72ED1"/>
    <w:rsid w:val="00F928B5"/>
    <w:rsid w:val="00FC6758"/>
    <w:rsid w:val="0446DE50"/>
    <w:rsid w:val="04D85303"/>
    <w:rsid w:val="105CBD3D"/>
    <w:rsid w:val="1EC0DA84"/>
    <w:rsid w:val="29E6363F"/>
    <w:rsid w:val="2DBD9B2A"/>
    <w:rsid w:val="31706B8E"/>
    <w:rsid w:val="3A2CE247"/>
    <w:rsid w:val="66ADD39E"/>
    <w:rsid w:val="7A038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cs="Times New Roman" w:eastAsiaTheme="minorHAns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color="F7A28C" w:themeColor="accent2" w:themeTint="99" w:sz="2" w:space="0"/>
        <w:bottom w:val="single" w:color="F7A28C" w:themeColor="accent2" w:themeTint="99" w:sz="2" w:space="0"/>
        <w:insideH w:val="single" w:color="F7A28C" w:themeColor="accent2" w:themeTint="99" w:sz="2" w:space="0"/>
        <w:insideV w:val="single" w:color="F7A28C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7A28C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7A28C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color="F7A28C" w:themeColor="accent2" w:themeTint="99" w:sz="4" w:space="0"/>
        <w:left w:val="single" w:color="F7A28C" w:themeColor="accent2" w:themeTint="99" w:sz="4" w:space="0"/>
        <w:bottom w:val="single" w:color="F7A28C" w:themeColor="accent2" w:themeTint="99" w:sz="4" w:space="0"/>
        <w:right w:val="single" w:color="F7A28C" w:themeColor="accent2" w:themeTint="99" w:sz="4" w:space="0"/>
        <w:insideH w:val="single" w:color="F7A28C" w:themeColor="accent2" w:themeTint="99" w:sz="4" w:space="0"/>
        <w:insideV w:val="single" w:color="F7A28C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26641" w:themeColor="accent2" w:sz="4" w:space="0"/>
          <w:left w:val="single" w:color="F26641" w:themeColor="accent2" w:sz="4" w:space="0"/>
          <w:bottom w:val="single" w:color="F26641" w:themeColor="accent2" w:sz="4" w:space="0"/>
          <w:right w:val="single" w:color="F26641" w:themeColor="accent2" w:sz="4" w:space="0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color="F26641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styleId="Heading2Char" w:customStyle="1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styleId="TableGrid1" w:customStyle="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styleId="p1" w:customStyle="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styleId="apple-converted-space" w:customStyle="1">
    <w:name w:val="apple-converted-space"/>
    <w:basedOn w:val="DefaultParagraphFont"/>
    <w:rsid w:val="006205E7"/>
  </w:style>
  <w:style w:type="paragraph" w:styleId="Style1" w:customStyle="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rsid w:val="004F21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rsid w:val="004F215B"/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styleId="Heading3Char" w:customStyle="1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styleId="Heading4Char" w:customStyle="1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styleId="Heading5Char" w:customStyle="1">
    <w:name w:val="Heading 5 Char"/>
    <w:basedOn w:val="DefaultParagraphFont"/>
    <w:link w:val="Heading5"/>
    <w:rsid w:val="004F215B"/>
    <w:rPr>
      <w:rFonts w:asciiTheme="majorHAnsi" w:hAnsiTheme="majorHAnsi" w:eastAsiaTheme="majorEastAsia" w:cstheme="majorBidi"/>
      <w:color w:val="061932" w:themeColor="accent1" w:themeShade="BF"/>
      <w:sz w:val="26"/>
      <w:szCs w:val="24"/>
    </w:rPr>
  </w:style>
  <w:style w:type="character" w:styleId="Heading6Char" w:customStyle="1">
    <w:name w:val="Heading 6 Char"/>
    <w:basedOn w:val="DefaultParagraphFont"/>
    <w:link w:val="Heading6"/>
    <w:rsid w:val="004F215B"/>
    <w:rPr>
      <w:rFonts w:asciiTheme="majorHAnsi" w:hAnsiTheme="majorHAnsi" w:eastAsiaTheme="majorEastAsia" w:cstheme="majorBidi"/>
      <w:color w:val="041021" w:themeColor="accent1" w:themeShade="7F"/>
      <w:sz w:val="26"/>
      <w:szCs w:val="24"/>
    </w:rPr>
  </w:style>
  <w:style w:type="character" w:styleId="Heading7Char" w:customStyle="1">
    <w:name w:val="Heading 7 Char"/>
    <w:basedOn w:val="DefaultParagraphFont"/>
    <w:link w:val="Heading7"/>
    <w:rsid w:val="004F215B"/>
    <w:rPr>
      <w:rFonts w:asciiTheme="majorHAnsi" w:hAnsiTheme="majorHAnsi" w:eastAsiaTheme="majorEastAsia" w:cstheme="majorBidi"/>
      <w:i/>
      <w:iCs/>
      <w:color w:val="041021" w:themeColor="accent1" w:themeShade="7F"/>
      <w:sz w:val="26"/>
      <w:szCs w:val="24"/>
    </w:rPr>
  </w:style>
  <w:style w:type="character" w:styleId="Heading8Char" w:customStyle="1">
    <w:name w:val="Heading 8 Char"/>
    <w:basedOn w:val="DefaultParagraphFont"/>
    <w:link w:val="Heading8"/>
    <w:rsid w:val="004F215B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styleId="Heading9Char" w:customStyle="1">
    <w:name w:val="Heading 9 Char"/>
    <w:basedOn w:val="DefaultParagraphFont"/>
    <w:link w:val="Heading9"/>
    <w:semiHidden/>
    <w:rsid w:val="00A26578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tiff" Id="rId8" /><Relationship Type="http://schemas.openxmlformats.org/officeDocument/2006/relationships/hyperlink" Target="http://studentsunionucl.org/content/president-and-treasurer-hub/rules-and-regulations" TargetMode="Externa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studentsunionucl.org/how-to-guides" TargetMode="Externa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studentsunionucl.org/content/president-and-treasurer-hub/rules-and-regulations" TargetMode="Externa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yperlink" Target="http://studentsunionucl.org/governing-documents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://studentsunionucl.org/governing-documents" TargetMode="Externa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College Lond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homas Flynn</dc:creator>
  <keywords/>
  <dc:description/>
  <lastModifiedBy>Low, Claudia</lastModifiedBy>
  <revision>20</revision>
  <lastPrinted>2018-07-23T10:13:00.0000000Z</lastPrinted>
  <dcterms:created xsi:type="dcterms:W3CDTF">2022-06-10T14:35:00.0000000Z</dcterms:created>
  <dcterms:modified xsi:type="dcterms:W3CDTF">2023-08-16T14:26:19.6384675Z</dcterms:modified>
</coreProperties>
</file>